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bega-valley-profile"/>
    <w:p>
      <w:pPr>
        <w:pStyle w:val="Heading1"/>
      </w:pPr>
      <w:r>
        <w:t xml:space="preserve">Bega Valley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6,279 sqkm          </w:t>
      </w:r>
      <w:r>
        <w:rPr>
          <w:bCs/>
          <w:b/>
        </w:rPr>
        <w:t xml:space="preserve">Population:</w:t>
      </w:r>
      <w:r>
        <w:t xml:space="preserve"> </w:t>
      </w:r>
      <w:r>
        <w:t xml:space="preserve">36,279          </w:t>
      </w:r>
      <w:r>
        <w:rPr>
          <w:bCs/>
          <w:b/>
        </w:rPr>
        <w:t xml:space="preserve">Major Town:</w:t>
      </w:r>
      <w:r>
        <w:t xml:space="preserve"> </w:t>
      </w:r>
      <w:r>
        <w:t xml:space="preserve">Merimbul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ga Valle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2,239          </w:t>
      </w:r>
      <w:r>
        <w:rPr>
          <w:bCs/>
          <w:b/>
        </w:rPr>
        <w:t xml:space="preserve">Gross Regional Product:</w:t>
      </w:r>
      <w:r>
        <w:t xml:space="preserve"> </w:t>
      </w:r>
      <w:r>
        <w:t xml:space="preserve">$2,143 Million          </w:t>
      </w:r>
      <w:r>
        <w:rPr>
          <w:bCs/>
          <w:b/>
        </w:rPr>
        <w:t xml:space="preserve">Employed Residents:</w:t>
      </w:r>
      <w:r>
        <w:t xml:space="preserve"> </w:t>
      </w:r>
      <w:r>
        <w:t xml:space="preserve">17,6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4.1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2.5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7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1.6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2.594</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7</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17 - NSW South Coast Severe Weather (from 30 June 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12- NSW East Coast Severe Weather (from 18 May 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00 - NSW Bega Valley and Snowy Monaro Storms (From 8 February 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0 - NSW Storms and Floods (25 December 2023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86 NSW Severe Weather and Flooding (28 November 2023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70 - Bega Valley NSW Bushfires (3 October 2023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4 - NSW Flooding (14 September 2022 onwa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lief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18,6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4,69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95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56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53.3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Recovery and Resilience Program - New South 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00,000</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Bush Fire Inquiry Recommendation 17 - Neighbourhood Safer Pla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vision of existing NSW Rural Fire Service Brigade stations (or suitable alternatives) as Neighbourhood Safer Places in remote communities, for community use during bush fire events. This will require establishment of Asset Protection Zones and building works to increase building resilience from a bush fire and enhance community safe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4,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 Organisations Disaster Adaptation (CODA)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ommunity Organisations Disaster Adaptation (CODA) project builds disaster preparedness and resilience among NGOs and people most vulnerable to disaster impacts and strengthens connections and cooperation between the community, local NGOs and Emergency Management to take action to reduce local disaster ris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9,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7,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47,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3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ilding systemic adaptive capacity to disaster risk reduction for a resilient Illawarra Shoalhaven and providing coordinated alignment of resilience initiatives across regional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r project will build disaster adaptation capacity of Councils, communities and key stakeholders through systemic embedding of hazard mitigation and resilience plans and resources which enhance current frameworks to reduce disaster exposure and vulner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 supporting statewide coordination model will apply learnings and increase resilience maturity across multiple reg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8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JO Disaster Adaptation Preparedness Suppor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ort member councils to increase disaster resilience, adaptation and preparedness through regional DAP/local DAPs including disaster waste plans/agreements and disaster information platforms; implementation of Disaster Risk Reduction Fund outcomes including maturity modelling; capacity building working groups; and alignment with state strategic framework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9,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0,7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Guard - NSW Coast and Estuary Hazard Risk Data Por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NSW Coast and Estuary Hazard Risk Data Portal aims to provide a central repository and improve the sharing and accessibility of key coastal and estuary hazard data and information across government (State, Local and Commonwealth) and to other stakehol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02:42Z</dcterms:created>
  <dcterms:modified xsi:type="dcterms:W3CDTF">2025-09-02T23: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